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ing</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s Program in Software Engineering at Universidad Politécnica de Madrid</w:t>
      </w:r>
    </w:p>
    <w:bookmarkEnd w:id="20"/>
    <w:p>
      <w:pPr>
        <w:pStyle w:val="BodyText"/>
      </w:pPr>
      <w:r>
        <w:t xml:space="preserve">October 26, 2023</w:t>
      </w:r>
    </w:p>
    <w:p>
      <w:pPr>
        <w:pStyle w:val="BodyText"/>
      </w:pPr>
      <w:r>
        <w:t xml:space="preserve">Scholarship Committee</w:t>
      </w:r>
      <w:r>
        <w:br/>
      </w:r>
      <w:r>
        <w:t xml:space="preserve">Universidad Politécnica de Madrid</w:t>
      </w:r>
      <w:r>
        <w:br/>
      </w:r>
      <w:r>
        <w:t xml:space="preserve">Calle José Gutiérrez Abascal, 2</w:t>
      </w:r>
      <w:r>
        <w:br/>
      </w:r>
      <w:r>
        <w:t xml:space="preserve">Madrid, Spain</w:t>
      </w:r>
    </w:p>
    <w:bookmarkStart w:id="21" w:name="X35c2001c5053aa3162e45bdbe3988aa98cbbe5a"/>
    <w:p>
      <w:pPr>
        <w:pStyle w:val="Heading2"/>
      </w:pPr>
      <w:r>
        <w:t xml:space="preserve">Subject: Formal Scholarship Application for Master's in Software Engineering</w:t>
      </w:r>
    </w:p>
    <w:bookmarkEnd w:id="21"/>
    <w:p>
      <w:pPr>
        <w:pStyle w:val="FirstParagraph"/>
      </w:pPr>
      <w:r>
        <w:t xml:space="preserve">Dear Esteemed Scholarship Committee,</w:t>
      </w:r>
    </w:p>
    <w:p>
      <w:pPr>
        <w:pStyle w:val="BodyText"/>
      </w:pPr>
      <w:r>
        <w:t xml:space="preserve">I am writing this Scholarship Application Letter with profound enthusiasm to express my unwavering commitment to pursuing a Master's degree in Software Engineering at the Universidad Politécnica de Madrid (UPM) in Spain Madrid. As an aspiring Software Engineer with four years of professional experience and academic excellence in computer science, I have meticulously researched institutions that align with my vision for technological innovation and sustainable development. UPM’s renowned School of Computer Engineering stands as the pinnacle of my academic aspirations, particularly due to its strategic location within Spain Madrid—a global hub for tech innovation where European Union digital initiatives converge with cutting-edge research.</w:t>
      </w:r>
    </w:p>
    <w:p>
      <w:pPr>
        <w:pStyle w:val="BodyText"/>
      </w:pPr>
      <w:r>
        <w:t xml:space="preserve">My journey toward becoming a transformative Software Engineer began during my undergraduate studies at the National University of Singapore, where I graduated with honors in Computer Science. My capstone project, "AI-Driven Sustainable Urban Mobility Systems," earned recognition at Asia-Pacific's Tech for Good Innovation Summit and demonstrated my ability to develop scalable solutions addressing real-world challenges. This project required me to master cloud architecture (AWS), machine learning frameworks (TensorFlow), and collaborative development methodologies—skills I now apply daily as a Full-Stack Developer at TechSprint Solutions in Singapore. However, I realized that Spain Madrid offers an unparalleled ecosystem where theoretical rigor meets practical application, especially through UPM's partnership with Telefónica's R&amp;D center and Madrid’s burgeoning startup incubator network (e.g., Madera Innovation Park).</w:t>
      </w:r>
    </w:p>
    <w:p>
      <w:pPr>
        <w:pStyle w:val="BodyText"/>
      </w:pPr>
      <w:r>
        <w:t xml:space="preserve">What distinguishes Spain Madrid as the ideal environment for my growth as a Software Engineer is not merely its academic prestige but its unique cultural and professional landscape. Madrid’s status as the second-largest tech hub in Europe—after Berlin—means I will learn from industry leaders at institutions like IMDEA Software Institute and collaborate with peers from over 120 nationalities across UPM’s campus. The city’s "Smart City" initiatives, such as the Madrid 360° Digital Strategy, provide tangible case studies for applying software engineering principles to civic challenges—from traffic optimization algorithms to energy-efficient infrastructure. My ambition is not confined to coding; I aim to develop ethical AI systems that prioritize user privacy and social equity, a mission deeply resonant with Spain’s national strategy for digital transformation (Spain Digital 2025). Choosing Madrid means immersing myself in this dynamic environment where technology serves humanity, not the reverse.</w:t>
      </w:r>
    </w:p>
    <w:p>
      <w:pPr>
        <w:pStyle w:val="BodyText"/>
      </w:pPr>
      <w:r>
        <w:t xml:space="preserve">Financial constraints have long been a barrier to my academic progression. While I secured partial funding from my employer for undergraduate studies, the cost of advanced specialization in Spain Madrid—particularly for international students like myself—remains prohibitive. The total program fee (€12,500) coupled with Madrid’s living expenses (estimated €1,200/month) would necessitate significant personal investment. This Scholarship Application Letter serves as a plea for your support to alleviate these burdens, enabling me to fully dedicate myself to mastering advanced topics like Distributed Systems and Cybersecurity at UPM. My proposed research on "Decentralized Identity Management for Smart Cities" aligns with UPM’s Digital Society Research Group, where I hope to collaborate under Professor Elena Martínez—a pioneer in GDPR-compliant data architecture. This scholarship would be the catalyst that transforms my vision into tangible contributions to Spain Madrid’s digital future.</w:t>
      </w:r>
    </w:p>
    <w:p>
      <w:pPr>
        <w:pStyle w:val="BodyText"/>
      </w:pPr>
      <w:r>
        <w:t xml:space="preserve">My professional trajectory reflects a consistent commitment to excellence in software engineering. At TechSprint, I spearheaded a team that reduced application latency by 40% through microservices optimization and containerization (Docker/Kubernetes), directly contributing to our client’s €2M revenue growth. Simultaneously, I volunteered with Code for Good Madrid—a local non-profit—where I developed an open-source platform connecting refugees with essential services using Vue.js and Firebase. This experience cemented my belief that software engineering must be rooted in empathy and social impact, values echoed in UPM’s ethos of "Technology for Society." My technical portfolio (GitHub: github.com/ahmed-chaudhry) includes 15+ projects, from a blockchain-based voting system to an IoT energy monitor for urban housing—each demonstrating my ability to translate complex requirements into elegant solutions.</w:t>
      </w:r>
    </w:p>
    <w:p>
      <w:pPr>
        <w:pStyle w:val="BodyText"/>
      </w:pPr>
      <w:r>
        <w:t xml:space="preserve">Spain Madrid’s influence on global technology trends further solidifies my decision. The city hosts the European Commission’s Digital Innovation Hubs network and is home to tech giants like Google Spain and Microsoft’s AI research lab. Studying here means attending workshops by leaders like Maria Jerez (VP of Engineering at Nubank) at the Madrid Tech Week, or participating in UPM’s annual "Innovate for Europe" hackathon. This exposure is irreplaceable for a Software Engineer aiming to build internationally scalable systems. I am particularly eager to leverage UPM’s industry partnerships through their mandatory 6-month internship, targeting roles at companies like Indra Sistemas or Zencore Group—both committed to advancing Spain’s digital sovereignty.</w:t>
      </w:r>
    </w:p>
    <w:p>
      <w:pPr>
        <w:pStyle w:val="BodyText"/>
      </w:pPr>
      <w:r>
        <w:t xml:space="preserve">I understand that the scholarship you offer represents more than financial aid; it is an investment in a future Software Engineer who will contribute meaningfully to Spain Madrid’s technological ecosystem. I envision myself not merely as a student but as a collaborator: co-authoring research with UPM faculty, mentoring international peers through the Student Software Engineering Society, and eventually establishing an R&amp;D lab in Madrid focused on ethical AI. My long-term goal is to lead Spain’s transition toward sustainable digital infrastructure—developing tools that empower local governments to reduce carbon footprints through intelligent resource allocation. This vision requires not only technical mastery but also deep cultural integration, which Madrid uniquely provides.</w:t>
      </w:r>
    </w:p>
    <w:p>
      <w:pPr>
        <w:pStyle w:val="BodyText"/>
      </w:pPr>
      <w:r>
        <w:t xml:space="preserve">As I prepare for this transformative journey, I carry with me a letter of recommendation from Dr. Aris Thakkar (Chair of Computer Science at NUS), who notes: "Ahmed possesses the rare blend of algorithmic brilliance and human-centered design that defines exceptional Software Engineers." Additionally, my host family in Madrid—connected through UPM’s international student network—has already welcomed me to experience Spanish culture firsthand. I am committed to upholding Spain Madrid’s legacy of academic excellence while contributing positively to campus life through volunteer work with the university’s "Tech for All" initiative.</w:t>
      </w:r>
    </w:p>
    <w:p>
      <w:pPr>
        <w:pStyle w:val="BodyText"/>
      </w:pPr>
      <w:r>
        <w:t xml:space="preserve">Thank you for considering this Scholarship Application Letter. I have attached all required documents, including transcripts, recommendation letters, and my detailed research proposal. I am available at your convenience for an interview and eagerly anticipate the possibility of joining UPM’s community of innovators in Spain Madrid. My journey as a Software Engineer has led me here—to the heart of Europe’s digital revolution—and I am prepared to embrace every challenge with dedication, integrity, and passion.</w:t>
      </w:r>
    </w:p>
    <w:p>
      <w:pPr>
        <w:pStyle w:val="BodyText"/>
      </w:pPr>
      <w:r>
        <w:t xml:space="preserve">Sincerely,</w:t>
      </w:r>
    </w:p>
    <w:p>
      <w:pPr>
        <w:pStyle w:val="BodyText"/>
      </w:pPr>
      <w:r>
        <w:t xml:space="preserve">Ahmed Chaudhry</w:t>
      </w:r>
    </w:p>
    <w:p>
      <w:pPr>
        <w:pStyle w:val="BodyText"/>
      </w:pPr>
      <w:r>
        <w:t xml:space="preserve">Full-Stack Developer | TechSprint Solutions, Singapore</w:t>
      </w:r>
    </w:p>
    <w:p>
      <w:pPr>
        <w:pStyle w:val="BodyText"/>
      </w:pPr>
      <w:r>
        <w:t xml:space="preserve">Email: ahmed.chaudhry@email.com | Phone: +65 98765432</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ing Program</dc:title>
  <dc:creator/>
  <dc:language>en</dc:language>
  <cp:keywords/>
  <dcterms:created xsi:type="dcterms:W3CDTF">2026-04-26T19:09:49Z</dcterms:created>
  <dcterms:modified xsi:type="dcterms:W3CDTF">2026-04-26T19:09:49Z</dcterms:modified>
</cp:coreProperties>
</file>

<file path=docProps/custom.xml><?xml version="1.0" encoding="utf-8"?>
<Properties xmlns="http://schemas.openxmlformats.org/officeDocument/2006/custom-properties" xmlns:vt="http://schemas.openxmlformats.org/officeDocument/2006/docPropsVTypes"/>
</file>